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024C5DD7">
        <w:trPr>
          <w:jc w:val="center"/>
        </w:trPr>
        <w:tc>
          <w:tcPr>
            <w:tcW w:w="0" w:type="auto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AB7CEF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486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44888C95" w:rsidR="000B1271" w:rsidRPr="00A20127" w:rsidRDefault="000B1271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</w:pPr>
            <w:r w:rsidRPr="00A20127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>AWARD</w:t>
            </w:r>
            <w:r w:rsidR="00A20127" w:rsidRPr="00A20127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 xml:space="preserve"> FOR EXCELLENCE IN CAMPUS OPERATIONS</w:t>
            </w:r>
            <w:r w:rsidR="00344862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 xml:space="preserve"> (S</w:t>
            </w:r>
            <w:r w:rsidR="00E82CEB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>enior Administrative and Professional Staff)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024C5DD7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17544C88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3A097F" w:rsidRPr="003A097F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3A097F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on or before 11</w:t>
                  </w:r>
                  <w:r w:rsidR="00112DC5"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AB7CE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403AC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AB7CE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403AC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="00403AC0"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02</w:t>
                  </w:r>
                  <w:r w:rsidR="003A097F"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403AC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4EDEB0AE" w:rsidR="000B1271" w:rsidRPr="00112DC5" w:rsidRDefault="000B1271" w:rsidP="00E82CEB">
                  <w:pPr>
                    <w:spacing w:after="120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This award will go to the</w:t>
                  </w:r>
                  <w:r w:rsidR="0083786F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="003C08BB">
                    <w:rPr>
                      <w:rFonts w:asciiTheme="majorHAnsi" w:hAnsiTheme="majorHAnsi" w:cstheme="majorHAnsi"/>
                      <w:sz w:val="24"/>
                      <w:szCs w:val="24"/>
                    </w:rPr>
                    <w:t>Senior Administration and Professional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="003C08BB">
                    <w:rPr>
                      <w:rFonts w:asciiTheme="majorHAnsi" w:hAnsiTheme="majorHAnsi" w:cstheme="majorHAnsi"/>
                      <w:sz w:val="24"/>
                      <w:szCs w:val="24"/>
                    </w:rPr>
                    <w:t>s</w:t>
                  </w:r>
                  <w:r w:rsidR="00E4608F">
                    <w:rPr>
                      <w:rFonts w:asciiTheme="majorHAnsi" w:hAnsiTheme="majorHAnsi" w:cstheme="majorHAnsi"/>
                      <w:sz w:val="24"/>
                      <w:szCs w:val="24"/>
                    </w:rPr>
                    <w:t>taff member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who 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>has exceeded</w:t>
                  </w:r>
                  <w:r w:rsidR="00A20127" w:rsidRP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their job requirements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and contributed</w:t>
                  </w:r>
                  <w:r w:rsidR="00A20127" w:rsidRP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to the smooth and efficient operation of the campus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(</w:t>
                  </w:r>
                  <w:r w:rsidR="003C08BB">
                    <w:rPr>
                      <w:rFonts w:asciiTheme="majorHAnsi" w:hAnsiTheme="majorHAnsi" w:cstheme="majorHAnsi"/>
                      <w:sz w:val="24"/>
                      <w:szCs w:val="24"/>
                    </w:rPr>
                    <w:t>such as through projects, information technology,</w:t>
                  </w:r>
                  <w:r w:rsidR="00C42113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etc.)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</w:p>
                <w:p w14:paraId="4F7D50D7" w14:textId="77777777" w:rsidR="000B1271" w:rsidRPr="00112DC5" w:rsidRDefault="000B1271" w:rsidP="00E82CEB">
                  <w:pPr>
                    <w:spacing w:after="0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593ADAD0" w:rsidR="000B1271" w:rsidRPr="00112DC5" w:rsidRDefault="000B1271" w:rsidP="00403AC0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 staff member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or temporary staff members employed for over 5 year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403AC0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candidates are referred to as ‘nominators’. There should be a primary nominator and a secondary nominator. </w:t>
                  </w:r>
                </w:p>
                <w:p w14:paraId="4EBCEAB5" w14:textId="77777777" w:rsidR="000B1271" w:rsidRPr="00112DC5" w:rsidRDefault="000B1271" w:rsidP="00403AC0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403AC0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Default="000B1271" w:rsidP="00403AC0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70C5B96A" w14:textId="59E8B010" w:rsidR="00403AC0" w:rsidRPr="00112DC5" w:rsidRDefault="00857B3A" w:rsidP="00403AC0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</w:t>
                  </w:r>
                  <w:r w:rsidRPr="00857B3A">
                    <w:rPr>
                      <w:rFonts w:asciiTheme="majorHAnsi" w:hAnsiTheme="majorHAnsi" w:cstheme="majorHAnsi"/>
                      <w:sz w:val="23"/>
                      <w:szCs w:val="23"/>
                    </w:rPr>
                    <w:t>e primary nominator should have worked with the nominee for a minimum of two (2) years.</w:t>
                  </w:r>
                </w:p>
                <w:p w14:paraId="29336A08" w14:textId="2838C872" w:rsidR="00857B3A" w:rsidRDefault="00024364" w:rsidP="00403AC0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24364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S</w:t>
                  </w:r>
                  <w:r w:rsidR="005E2AB1">
                    <w:rPr>
                      <w:rFonts w:asciiTheme="majorHAnsi" w:hAnsiTheme="majorHAnsi" w:cstheme="majorHAnsi"/>
                      <w:sz w:val="23"/>
                      <w:szCs w:val="23"/>
                    </w:rPr>
                    <w:t>ite</w:t>
                  </w:r>
                  <w:r w:rsidRPr="00024364">
                    <w:rPr>
                      <w:rFonts w:asciiTheme="majorHAnsi" w:hAnsiTheme="majorHAnsi" w:cstheme="majorHAnsi"/>
                      <w:sz w:val="23"/>
                      <w:szCs w:val="23"/>
                    </w:rPr>
                    <w:t>.</w:t>
                  </w:r>
                </w:p>
                <w:p w14:paraId="3479A997" w14:textId="04A0D5B6" w:rsidR="000B1271" w:rsidRPr="00112DC5" w:rsidRDefault="000B1271" w:rsidP="00403AC0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403AC0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78EB2E97" w:rsidR="000B1271" w:rsidRPr="00112DC5" w:rsidRDefault="00285720" w:rsidP="00403AC0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and to not award a specific category based on its merit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403AC0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1D2750A8" w14:textId="039C07B9" w:rsidR="00285720" w:rsidRPr="000B1271" w:rsidRDefault="000B1271" w:rsidP="00403AC0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="00BB6369" w:rsidRPr="00BB6369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</w:t>
                    </w:r>
                    <w:r w:rsidR="00BB6369" w:rsidRPr="00BB6369">
                      <w:rPr>
                        <w:rStyle w:val="Hyperlink"/>
                        <w:sz w:val="23"/>
                        <w:szCs w:val="23"/>
                      </w:rPr>
                      <w:t>taff</w:t>
                    </w:r>
                    <w:r w:rsidR="00BB6369" w:rsidRPr="00BB6369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awards@sta.uwi.edu</w:t>
                    </w:r>
                  </w:hyperlink>
                  <w:r w:rsidRPr="00BB6369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BB6369"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9 p</w:t>
                  </w:r>
                  <w:r w:rsidR="00BB6369"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m</w:t>
                  </w:r>
                  <w:r w:rsidR="00BB6369"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of </w:t>
                  </w:r>
                  <w:r w:rsidR="00AB7CEF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024364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AB7CEF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BB6369"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pril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58E003FF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Text Box 18" o:spid="_x0000_s1026" type="#_x0000_t202" style="position:absolute;margin-left:.2pt;margin-top:.25pt;width:167.5pt;height:21.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" fillcolor="white [3201]" strokeweight=".5pt">
                                  <v:textbox>
                                    <w:txbxContent>
                                      <w:p w14:paraId="08092BD9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15618EC8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A20127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17E3A3" id="_x0000_s1027" type="#_x0000_t202" style="position:absolute;margin-left:.45pt;margin-top:.25pt;width:167.5pt;height:21.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5BD8AB93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5F1B5E" id="_x0000_s1028" type="#_x0000_t202" style="position:absolute;margin-left:.7pt;margin-top:12.15pt;width:167.5pt;height:2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3187E1FA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4D433D43" w:rsidR="000B1271" w:rsidRDefault="00C814BA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F32985F" id="_x0000_s1029" type="#_x0000_t202" style="position:absolute;margin-left:-.05pt;margin-top:.15pt;width:167.5pt;height:22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05DDD7CE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1C108FB" id="_x0000_s1030" type="#_x0000_t202" style="position:absolute;margin-left:.7pt;margin-top:.05pt;width:167.5pt;height:22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3F9B2F8D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86EB998" id="_x0000_s1031" type="#_x0000_t202" style="position:absolute;margin-left:-.05pt;margin-top:.05pt;width:167.5pt;height:22pt;z-index:25165824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14A1B415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3ADD492" id="_x0000_s1032" type="#_x0000_t202" style="position:absolute;margin-left:.7pt;margin-top:.4pt;width:167.5pt;height:22.5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2D920793" w14:textId="1A47D156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FA0C80F" id="_x0000_s1033" type="#_x0000_t202" style="position:absolute;margin-left:-.05pt;margin-top:.4pt;width:167.5pt;height:22.5pt;z-index:25165824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70096596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179E4F45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Give details of significant achievements in </w:t>
                  </w:r>
                  <w:r w:rsidR="00A20127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carrying out duties</w:t>
                  </w:r>
                  <w:r w:rsidR="007930E1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 toward the efficient running of the Campus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024C5DD7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7269816F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What specific achievements or contributions make the nominee stand out from others in their field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024C5DD7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024C5DD7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62408105" w:rsidR="000952C5" w:rsidRPr="00112D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nominee’s performance in relation to the meaning of SPIRIT: Service Excellence, </w:t>
            </w:r>
            <w:r w:rsidR="000E33FB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</w:t>
            </w:r>
            <w:r w:rsidR="00A17CAA">
              <w:rPr>
                <w:rFonts w:asciiTheme="majorHAnsi" w:hAnsiTheme="majorHAnsi" w:cstheme="majorHAnsi"/>
                <w:b/>
                <w:sz w:val="24"/>
                <w:szCs w:val="24"/>
              </w:rPr>
              <w:t>FAQ)</w:t>
            </w:r>
          </w:p>
        </w:tc>
      </w:tr>
      <w:tr w:rsidR="000952C5" w14:paraId="51873BD3" w14:textId="77777777" w:rsidTr="024C5DD7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04491BD1" w:rsidR="000952C5" w:rsidRDefault="1026D85A" w:rsidP="024C5DD7">
            <w:pPr>
              <w:pStyle w:val="ListParagraph"/>
              <w:ind w:left="360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024C5DD7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P</w:t>
            </w:r>
            <w:r w:rsidR="000952C5" w:rsidRPr="024C5DD7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EB3834F" w14:textId="77777777" w:rsidR="00C04375" w:rsidRDefault="00C0437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D3B66CD" w14:textId="77777777" w:rsidR="00C04375" w:rsidRDefault="00C0437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CA434D4" w14:textId="77777777" w:rsidR="00C04375" w:rsidRDefault="00C0437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01A56F" w14:textId="77777777" w:rsidR="00C04375" w:rsidRDefault="00C0437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836FCA9" w14:textId="77777777" w:rsidR="00C04375" w:rsidRDefault="00C0437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08B070" w14:textId="77777777" w:rsidR="00C04375" w:rsidRDefault="00C0437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81D103A" w14:textId="77777777" w:rsidR="00C04375" w:rsidRDefault="00C0437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845CCA4" w14:textId="77777777" w:rsidR="00C04375" w:rsidRDefault="00C0437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34E285E" w14:textId="77777777" w:rsidR="00C04375" w:rsidRDefault="00C0437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5A434C5" w:rsidR="000952C5" w:rsidRP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024C5DD7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2FBDC4B7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Statement of nomination for the AWA</w:t>
            </w:r>
            <w:r w:rsidR="00A20127">
              <w:rPr>
                <w:rFonts w:asciiTheme="majorHAnsi" w:hAnsiTheme="majorHAnsi" w:cstheme="majorHAnsi"/>
                <w:b/>
                <w:sz w:val="24"/>
                <w:szCs w:val="24"/>
              </w:rPr>
              <w:t>RD FOR EXC</w:t>
            </w:r>
            <w:r w:rsidR="00982009">
              <w:rPr>
                <w:rFonts w:asciiTheme="majorHAnsi" w:hAnsiTheme="majorHAnsi" w:cstheme="majorHAnsi"/>
                <w:b/>
                <w:sz w:val="24"/>
                <w:szCs w:val="24"/>
              </w:rPr>
              <w:t>E</w:t>
            </w:r>
            <w:r w:rsidR="00A20127">
              <w:rPr>
                <w:rFonts w:asciiTheme="majorHAnsi" w:hAnsiTheme="majorHAnsi" w:cstheme="majorHAnsi"/>
                <w:b/>
                <w:sz w:val="24"/>
                <w:szCs w:val="24"/>
              </w:rPr>
              <w:t>LLENCE IN CAMPUS OPERATIONS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024C5DD7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52E75D74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CDA8D57" w14:textId="77777777" w:rsidR="00C04375" w:rsidRDefault="00C04375" w:rsidP="009A1B83">
            <w:pPr>
              <w:spacing w:line="240" w:lineRule="auto"/>
              <w:rPr>
                <w:rStyle w:val="xdlabel"/>
              </w:rPr>
            </w:pPr>
          </w:p>
          <w:p w14:paraId="21121067" w14:textId="77777777" w:rsidR="000E33FB" w:rsidRDefault="000E33FB" w:rsidP="009A1B83">
            <w:pPr>
              <w:spacing w:line="240" w:lineRule="auto"/>
              <w:rPr>
                <w:rStyle w:val="xdlabel"/>
              </w:rPr>
            </w:pPr>
          </w:p>
          <w:p w14:paraId="0E0EC86E" w14:textId="77777777" w:rsidR="00C04375" w:rsidRDefault="00C04375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9546484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024C5DD7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C7D0D4F" id="_x0000_s1034" type="#_x0000_t202" style="position:absolute;margin-left:.35pt;margin-top:.05pt;width:167.5pt;height:21.5pt;z-index:251658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495FED90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40526242" w:rsidR="00BE2FA4" w:rsidRDefault="00BE2FA4" w:rsidP="00BE2FA4">
                                              <w:r>
                                                <w:t xml:space="preserve">E.g. </w:t>
                                              </w:r>
                                              <w:r w:rsidR="00112DC5">
                                                <w:t>S</w:t>
                                              </w:r>
                                              <w:r>
                                                <w:t>upervisor</w:t>
                                              </w:r>
                                              <w:r w:rsidR="00A17CAA">
                                                <w:t>, colleague, etc.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40CA1E8" id="_x0000_s1035" type="#_x0000_t202" style="position:absolute;margin-left:.6pt;margin-top:.55pt;width:167.5pt;height:21pt;z-index:2516582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 fillcolor="white [3201]" strokeweight=".5pt">
                                  <v:textbox>
                                    <w:txbxContent>
                                      <w:p w14:paraId="54FECBA8" w14:textId="40526242" w:rsidR="00BE2FA4" w:rsidRDefault="00BE2FA4" w:rsidP="00BE2FA4">
                                        <w:r>
                                          <w:t xml:space="preserve">E.g. </w:t>
                                        </w:r>
                                        <w:r w:rsidR="00112DC5">
                                          <w:t>S</w:t>
                                        </w:r>
                                        <w:r>
                                          <w:t>upervisor</w:t>
                                        </w:r>
                                        <w:r w:rsidR="00A17CAA">
                                          <w:t>, colleague, etc.</w:t>
                                        </w:r>
                                      </w:p>
                                      <w:p w14:paraId="4DD7D3BC" w14:textId="77777777" w:rsidR="00BE2FA4" w:rsidRDefault="00BE2FA4" w:rsidP="00BE2FA4"/>
                                      <w:p w14:paraId="6BE2A424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7DFAD606" id="_x0000_s1036" type="#_x0000_t202" style="position:absolute;margin-left:.35pt;margin-top:-.05pt;width:167.5pt;height:22.5pt;z-index:25165824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" fillcolor="white [3201]" strokeweight=".5pt">
                                  <v:textbox>
                                    <w:txbxContent>
                                      <w:p w14:paraId="0FBCB1A1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70EF1D35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1F18425" id="_x0000_s1037" type="#_x0000_t202" style="position:absolute;margin-left:-.4pt;margin-top:12.15pt;width:167.5pt;height:22.5pt;z-index:25165825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27177CA5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C814BA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CFFA32" id="_x0000_s1038" type="#_x0000_t202" style="position:absolute;margin-left:.35pt;margin-top:-.2pt;width:167.5pt;height:21.5pt;z-index:25165825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17A54D1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A750D7D" id="_x0000_s1039" type="#_x0000_t202" style="position:absolute;margin-left:-.4pt;margin-top:12pt;width:167.5pt;height:21.5pt;z-index:25165825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ADE3AE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C72394A" id="_x0000_s1040" type="#_x0000_t202" style="position:absolute;margin-left:.35pt;margin-top:.2pt;width:167.5pt;height:22pt;z-index:25165825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347446FA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FAEEDDB" id="_x0000_s1041" type="#_x0000_t202" style="position:absolute;margin-left:-.4pt;margin-top:12.4pt;width:167.5pt;height:22pt;z-index:25165825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" fillcolor="white [3201]" strokeweight=".5pt">
                                  <v:textbox>
                                    <w:txbxContent>
                                      <w:p w14:paraId="31245AA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5A02A1DC" w14:textId="77777777" w:rsidR="00BE2FA4" w:rsidRDefault="00BE2FA4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7C49259" w14:textId="77777777" w:rsidR="00C04375" w:rsidRDefault="00C04375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603F5CB" w14:textId="77777777" w:rsidR="00C04375" w:rsidRDefault="00C04375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4B096122" w14:textId="77777777" w:rsidR="00C04375" w:rsidRDefault="00C04375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5A7FE8F2" w14:textId="77777777" w:rsidR="00C04375" w:rsidRDefault="00C04375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4E48F5F3" w14:textId="77777777" w:rsidR="00C04375" w:rsidRDefault="00C04375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C04375" w:rsidRPr="00112DC5" w14:paraId="34DEABB7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20C3308A" w14:textId="77777777" w:rsidR="00C04375" w:rsidRPr="00112DC5" w:rsidRDefault="00C04375" w:rsidP="00C043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7B29E53D" w14:textId="77777777" w:rsidR="00C04375" w:rsidRPr="00112DC5" w:rsidRDefault="00C04375" w:rsidP="00C043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114C3D77" w14:textId="77777777" w:rsidR="00C04375" w:rsidRPr="00112DC5" w:rsidRDefault="00C04375" w:rsidP="00C04375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6C15B79C" w14:textId="77777777" w:rsidR="00C04375" w:rsidRDefault="00C04375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60104AE2" w:rsidR="00C04375" w:rsidRDefault="00C04375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F03BF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1F03BF" w:rsidRDefault="001F03BF" w:rsidP="001F03BF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9A1B83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B4C9EF2" id="_x0000_s1042" type="#_x0000_t202" style="position:absolute;margin-left:.35pt;margin-top:.1pt;width:167.5pt;height:22pt;z-index:251658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" fillcolor="white [3201]" strokeweight=".5pt">
                                  <v:textbox>
                                    <w:txbxContent>
                                      <w:p w14:paraId="31E1720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E2FA4" w:rsidRDefault="00BE2FA4" w:rsidP="00BE2FA4"/>
                                            <w:p w14:paraId="17A46CA6" w14:textId="77777777" w:rsidR="00BE2FA4" w:rsidRDefault="00BE2FA4" w:rsidP="00BE2FA4"/>
                                            <w:p w14:paraId="19E8EA6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6C1846F" id="_x0000_s1043" type="#_x0000_t202" style="position:absolute;margin-left:.6pt;margin-top:.6pt;width:167.5pt;height:21.5pt;z-index:25165825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23DE064D" w14:textId="7FC16A60" w:rsidR="00BE2FA4" w:rsidRDefault="00BE2FA4" w:rsidP="00BE2FA4"/>
                                      <w:p w14:paraId="17A46CA6" w14:textId="77777777" w:rsidR="00BE2FA4" w:rsidRDefault="00BE2FA4" w:rsidP="00BE2FA4"/>
                                      <w:p w14:paraId="19E8EA6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5DE29155" w:rsidR="00BE2FA4" w:rsidRDefault="00C814BA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B6A2B1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D81ADD6" id="_x0000_s1044" type="#_x0000_t202" style="position:absolute;margin-left:.35pt;margin-top:-.05pt;width:167.5pt;height:21.5pt;z-index:25165825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" fillcolor="white [3201]" strokeweight=".5pt">
                                  <v:textbox>
                                    <w:txbxContent>
                                      <w:p w14:paraId="68E3301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E2FA4" w:rsidRDefault="001F03BF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620B00" id="_x0000_s1045" type="#_x0000_t202" style="position:absolute;margin-left:-.4pt;margin-top:12.15pt;width:167.5pt;height:21.5pt;z-index:2516582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10A10F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ABCCF8A" id="_x0000_s1046" type="#_x0000_t202" style="position:absolute;margin-left:.35pt;margin-top:-.15pt;width:167.5pt;height:22.5pt;z-index:25165825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5D16095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E2FA4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BE2FA4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50007FC3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C0437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E2FA4" w:rsidRDefault="00BE2FA4" w:rsidP="00BE2FA4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1D155022" w14:textId="77777777" w:rsidR="00FA135C" w:rsidRDefault="00FA135C" w:rsidP="009226D5"/>
    <w:p w14:paraId="415C5625" w14:textId="77777777" w:rsidR="00FA135C" w:rsidRDefault="00FA135C" w:rsidP="009226D5"/>
    <w:sectPr w:rsidR="00FA135C" w:rsidSect="000952C5">
      <w:footerReference w:type="defaul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CC423" w14:textId="77777777" w:rsidR="000C6769" w:rsidRDefault="000C6769" w:rsidP="000952C5">
      <w:pPr>
        <w:spacing w:after="0" w:line="240" w:lineRule="auto"/>
      </w:pPr>
      <w:r>
        <w:separator/>
      </w:r>
    </w:p>
  </w:endnote>
  <w:endnote w:type="continuationSeparator" w:id="0">
    <w:p w14:paraId="54C02EB8" w14:textId="77777777" w:rsidR="000C6769" w:rsidRDefault="000C6769" w:rsidP="000952C5">
      <w:pPr>
        <w:spacing w:after="0" w:line="240" w:lineRule="auto"/>
      </w:pPr>
      <w:r>
        <w:continuationSeparator/>
      </w:r>
    </w:p>
  </w:endnote>
  <w:endnote w:type="continuationNotice" w:id="1">
    <w:p w14:paraId="2107389C" w14:textId="77777777" w:rsidR="00E82CEB" w:rsidRDefault="00E82C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926DC" w14:textId="77777777" w:rsidR="000C6769" w:rsidRDefault="000C6769" w:rsidP="000952C5">
      <w:pPr>
        <w:spacing w:after="0" w:line="240" w:lineRule="auto"/>
      </w:pPr>
      <w:r>
        <w:separator/>
      </w:r>
    </w:p>
  </w:footnote>
  <w:footnote w:type="continuationSeparator" w:id="0">
    <w:p w14:paraId="0B8C3F6F" w14:textId="77777777" w:rsidR="000C6769" w:rsidRDefault="000C6769" w:rsidP="000952C5">
      <w:pPr>
        <w:spacing w:after="0" w:line="240" w:lineRule="auto"/>
      </w:pPr>
      <w:r>
        <w:continuationSeparator/>
      </w:r>
    </w:p>
  </w:footnote>
  <w:footnote w:type="continuationNotice" w:id="1">
    <w:p w14:paraId="174F0C78" w14:textId="77777777" w:rsidR="00E82CEB" w:rsidRDefault="00E82CE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rgUAUf1pFSwAAAA="/>
  </w:docVars>
  <w:rsids>
    <w:rsidRoot w:val="009A1B83"/>
    <w:rsid w:val="00024364"/>
    <w:rsid w:val="00061E7D"/>
    <w:rsid w:val="000952C5"/>
    <w:rsid w:val="000A0440"/>
    <w:rsid w:val="000B1271"/>
    <w:rsid w:val="000C6769"/>
    <w:rsid w:val="000C781B"/>
    <w:rsid w:val="000E33FB"/>
    <w:rsid w:val="00112DC5"/>
    <w:rsid w:val="00130F04"/>
    <w:rsid w:val="001A4DCE"/>
    <w:rsid w:val="001F03BF"/>
    <w:rsid w:val="00257FDC"/>
    <w:rsid w:val="00285720"/>
    <w:rsid w:val="00322F38"/>
    <w:rsid w:val="00344862"/>
    <w:rsid w:val="003A097F"/>
    <w:rsid w:val="003C08BB"/>
    <w:rsid w:val="00403AC0"/>
    <w:rsid w:val="004652F5"/>
    <w:rsid w:val="004F4A40"/>
    <w:rsid w:val="005A498E"/>
    <w:rsid w:val="005E2AB1"/>
    <w:rsid w:val="00606528"/>
    <w:rsid w:val="00641D01"/>
    <w:rsid w:val="00643F85"/>
    <w:rsid w:val="00665D3D"/>
    <w:rsid w:val="006F0A4B"/>
    <w:rsid w:val="007930E1"/>
    <w:rsid w:val="007A1547"/>
    <w:rsid w:val="007C0DD8"/>
    <w:rsid w:val="007F277B"/>
    <w:rsid w:val="0083786F"/>
    <w:rsid w:val="00857B3A"/>
    <w:rsid w:val="009226D5"/>
    <w:rsid w:val="00962755"/>
    <w:rsid w:val="00982009"/>
    <w:rsid w:val="009963F0"/>
    <w:rsid w:val="009A0B18"/>
    <w:rsid w:val="009A1B83"/>
    <w:rsid w:val="009E3E56"/>
    <w:rsid w:val="00A17CAA"/>
    <w:rsid w:val="00A20127"/>
    <w:rsid w:val="00AB7CEF"/>
    <w:rsid w:val="00B51297"/>
    <w:rsid w:val="00B64996"/>
    <w:rsid w:val="00BB6369"/>
    <w:rsid w:val="00BE2FA4"/>
    <w:rsid w:val="00C04375"/>
    <w:rsid w:val="00C42113"/>
    <w:rsid w:val="00C814BA"/>
    <w:rsid w:val="00CC53EB"/>
    <w:rsid w:val="00D255C1"/>
    <w:rsid w:val="00E120CF"/>
    <w:rsid w:val="00E30BE5"/>
    <w:rsid w:val="00E32A81"/>
    <w:rsid w:val="00E4608F"/>
    <w:rsid w:val="00E82CEB"/>
    <w:rsid w:val="00EC5E3B"/>
    <w:rsid w:val="00F43F53"/>
    <w:rsid w:val="00F85526"/>
    <w:rsid w:val="00FA135C"/>
    <w:rsid w:val="024C5DD7"/>
    <w:rsid w:val="1026D85A"/>
    <w:rsid w:val="66163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A0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staff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82</Words>
  <Characters>3159</Characters>
  <Application>Microsoft Office Word</Application>
  <DocSecurity>0</DocSecurity>
  <Lines>26</Lines>
  <Paragraphs>7</Paragraphs>
  <ScaleCrop>false</ScaleCrop>
  <Company>Microsoft</Company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14</cp:revision>
  <dcterms:created xsi:type="dcterms:W3CDTF">2025-03-25T15:29:00Z</dcterms:created>
  <dcterms:modified xsi:type="dcterms:W3CDTF">2025-04-0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